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d5be828bb4946af50720520ef902d950c52a14"/>
      <w:r>
        <w:rPr>
          <w:b/>
        </w:rPr>
        <w:t xml:space="preserve">ПРОТОКОЛ ЕЛЕКТРОННОГО АУКЦІОНУ № GFE001-UA-20210706-8367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2N02002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ВТБ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а будівля (прибудова до адміністративного будинку) літ.А, загальною площею 5 975,3 кв.м., реєстраційний номер 1132974380000, інвентарний номер 7965, земельна ділянка, кадастровий номер 8000000000:76:029:0002, загальною площею 0,1155 га, цільове призначення: для завершення будівництва, експлуатації та обслуговування адміністративного комплексу, реєстраційний номер 1133157580000, інвентарний номер 8690 та основні засоби у кількості 1801 одиниці, що розташовані за адресою: м.Київ, вулиця Пушкінська, будинок 26/ бульвар Тараса Шевченка, будинок 8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прибудова до адміністративного будинку) літ.А, загальною площею 5 975,3 кв.м., реєстраційний номер 1132974380000, інвентарний номер 7965, земельна ділянка, кадастровий номер 8000000000:76:029:0002, загальною площею 0,1155 га, цільове призначення: для завершення будівництва, експлуатації та обслуговування адміністративного комплексу, реєстраційний номер 1133157580000, інвентарний номер 8690 та основні засоби у кількості 1801 одиниці, що розташовані за адресою: м.Київ, вулиця Пушкінська, будинок 26/ бульвар Тараса Шевченка, будинок 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59 817 619,06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5 981 761,9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7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ВТБ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3:46:48Z</dcterms:created>
  <dcterms:modified xsi:type="dcterms:W3CDTF">2024-05-02T13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